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Systems Engineer position at [Company Name] in Kuwait City, Kuwait. As a highly motivated and experienced professional in the field of systems engineering, I am eager to contribute my technical expertise, problem-solving skills, and passion for innovation to support the growth and technological advancement of your organization. With a strong background in designing, implementing, and maintaining complex systems across various industries, I am confident in my ability to deliver impactful solutions that align with the dynamic needs of Kuwait City's evolving infrastructure.</w:t>
      </w:r>
    </w:p>
    <w:p>
      <w:pPr>
        <w:pStyle w:val="BodyText"/>
      </w:pPr>
      <w:r>
        <w:t xml:space="preserve">My journey as a Systems Engineer has been driven by a commitment to excellence and a deep understanding of the critical role that robust systems play in driving efficiency, scalability, and reliability. Over the years, I have worked on diverse projects involving network architecture, cloud computing, automation frameworks, and enterprise-level system integration. These experiences have equipped me with not only technical proficiency but also the ability to collaborate effectively with cross-functional teams to achieve organizational objectives.</w:t>
      </w:r>
    </w:p>
    <w:p>
      <w:pPr>
        <w:pStyle w:val="BodyText"/>
      </w:pPr>
      <w:r>
        <w:t xml:space="preserve">What excites me most about this opportunity in Kuwait City is the chance to contribute to a region that is at the forefront of technological innovation and infrastructure development. As a key hub in the Middle East, Kuwait City offers a unique environment where cutting-edge systems engineering solutions are essential for supporting economic growth, smart city initiatives, and digital transformation. I am particularly drawn to [Company Name]'s reputation for delivering high-quality engineering services and its dedication to advancing technological excellence in the region. I believe my skills in system design, process optimization, and project management would align seamlessly with your mission to create sustainable and efficient systems.</w:t>
      </w:r>
    </w:p>
    <w:p>
      <w:pPr>
        <w:pStyle w:val="BodyText"/>
      </w:pPr>
      <w:r>
        <w:t xml:space="preserve">Throughout my career, I have consistently demonstrated a proactive approach to problem-solving and a strong commitment to continuous learning. For instance, during my tenure at [Previous Company], I led the implementation of an enterprise-level IT infrastructure that improved system performance by 30% while reducing operational costs by 20%. This project required meticulous planning, coordination with stakeholders, and the ability to adapt to evolving requirements—a testament to my ability to thrive in fast-paced environments. Additionally, my experience with cloud platforms such as AWS and Azure has enabled me to design scalable solutions that support businesses in achieving their strategic goals.</w:t>
      </w:r>
    </w:p>
    <w:p>
      <w:pPr>
        <w:pStyle w:val="BodyText"/>
      </w:pPr>
      <w:r>
        <w:t xml:space="preserve">One of the core strengths I bring as a Systems Engineer is my ability to bridge the gap between technical complexity and business objectives. I understand that every system must be tailored to meet specific organizational needs, whether it involves optimizing data flow, ensuring cybersecurity, or integrating new technologies. My approach is rooted in collaboration, transparency, and a focus on delivering measurable results. In Kuwait City, where the demand for reliable and innovative systems is growing rapidly, I am confident that my expertise can help [Company Name] stay ahead of the curve and meet the challenges of tomorrow.</w:t>
      </w:r>
    </w:p>
    <w:p>
      <w:pPr>
        <w:pStyle w:val="BodyText"/>
      </w:pPr>
      <w:r>
        <w:t xml:space="preserve">Living and working in Kuwait City has also given me valuable insights into the unique demands of operating in this vibrant region. The cultural richness, strategic location, and emphasis on technological progress have inspired me to embrace a mindset of adaptability and innovation. I am committed to understanding the specific challenges faced by organizations in Kuwait City, such as managing large-scale infrastructure projects or ensuring compliance with regional regulatory standards. This understanding allows me to develop solutions that are not only technically sound but also culturally and contextually appropriate.</w:t>
      </w:r>
    </w:p>
    <w:p>
      <w:pPr>
        <w:pStyle w:val="BodyText"/>
      </w:pPr>
      <w:r>
        <w:t xml:space="preserve">What sets me apart as a Systems Engineer is my ability to combine technical expertise with strong interpersonal skills. I thrive in collaborative environments where open communication and teamwork are prioritized. Whether working with developers, project managers, or end-users, I ensure that all stakeholders are aligned and that projects are delivered on time and within scope. My ability to communicate complex technical concepts in an accessible manner has been instrumental in fostering trust and driving successful outcomes.</w:t>
      </w:r>
    </w:p>
    <w:p>
      <w:pPr>
        <w:pStyle w:val="BodyText"/>
      </w:pPr>
      <w:r>
        <w:t xml:space="preserve">I am particularly impressed by [Company Name]'s focus on [specific project, initiative, or value mentioned in the job posting]. This aligns closely with my own professional goals of contributing to meaningful projects that drive innovation and sustainability. I am eager to bring my experience in systems design, automation, and process optimization to support your team's efforts in Kuwait City. By leveraging my technical background and passion for problem-solving, I am confident that I can make a significant contribution to [Company Name]'s continued success.</w:t>
      </w:r>
    </w:p>
    <w:p>
      <w:pPr>
        <w:pStyle w:val="BodyText"/>
      </w:pPr>
      <w:r>
        <w:t xml:space="preserve">In conclusion, I would be honored to join [Company Name] as a Systems Engineer and play a pivotal role in shaping the future of technology in Kuwait City. My dedication to excellence, combined with my ability to deliver innovative solutions, makes me an ideal candidate for this position. I look forward to the opportunity to discuss how my skills and experiences can benefit your organization.</w:t>
      </w:r>
    </w:p>
    <w:p>
      <w:pPr>
        <w:pStyle w:val="BodyText"/>
      </w:pPr>
      <w:r>
        <w:t xml:space="preserve">Thank you for considering my application. I am available at [Your Phone Number] or [Your Email Address] and am happy to accommodate any further discussions at your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7-23T01:56:36Z</dcterms:created>
  <dcterms:modified xsi:type="dcterms:W3CDTF">2026-07-23T01:56:36Z</dcterms:modified>
</cp:coreProperties>
</file>

<file path=docProps/custom.xml><?xml version="1.0" encoding="utf-8"?>
<Properties xmlns="http://schemas.openxmlformats.org/officeDocument/2006/custom-properties" xmlns:vt="http://schemas.openxmlformats.org/officeDocument/2006/docPropsVTypes"/>
</file>